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B5F01" w14:textId="262E7A73" w:rsidR="00BE65CB" w:rsidRDefault="001C3833" w:rsidP="001C3833">
      <w:pPr>
        <w:pStyle w:val="Heading1"/>
      </w:pPr>
      <w:r>
        <w:t>Question 1:</w:t>
      </w:r>
    </w:p>
    <w:p w14:paraId="2D9CCE5A" w14:textId="6D901709" w:rsidR="003353F3" w:rsidRPr="002B7D1A" w:rsidRDefault="0021106A" w:rsidP="003353F3">
      <w:pPr>
        <w:rPr>
          <w:rFonts w:eastAsiaTheme="minorEastAsia"/>
        </w:rPr>
      </w:pPr>
      <w:r>
        <w:t>Code</w:t>
      </w:r>
      <w:r w:rsidR="007C5156">
        <w:t xml:space="preserve"> (python notebook) and results csv file</w:t>
      </w:r>
      <w:r>
        <w:t xml:space="preserve"> attached in zip file.</w:t>
      </w:r>
    </w:p>
    <w:p w14:paraId="42B82F28" w14:textId="1CBA22A8" w:rsidR="003353F3" w:rsidRDefault="00F623A7" w:rsidP="00F623A7">
      <w:pPr>
        <w:pStyle w:val="Heading1"/>
      </w:pPr>
      <w:r>
        <w:t>Question 2</w:t>
      </w:r>
    </w:p>
    <w:p w14:paraId="12333742" w14:textId="027D9FD8" w:rsidR="007C5156" w:rsidRPr="002B7D1A" w:rsidRDefault="007C5156" w:rsidP="007C5156">
      <w:pPr>
        <w:rPr>
          <w:rFonts w:eastAsiaTheme="minorEastAsia"/>
        </w:rPr>
      </w:pPr>
      <w:r>
        <w:t>Code (python notebook) attached in zip file.</w:t>
      </w:r>
    </w:p>
    <w:p w14:paraId="30988DF9" w14:textId="2790C30E" w:rsidR="00F623A7" w:rsidRDefault="00F623A7" w:rsidP="00F623A7">
      <w:pPr>
        <w:pStyle w:val="Heading1"/>
      </w:pPr>
      <w:r>
        <w:t>Question 3</w:t>
      </w:r>
    </w:p>
    <w:p w14:paraId="1F302375" w14:textId="77777777" w:rsidR="000B6C60" w:rsidRDefault="000B6C60" w:rsidP="000B6C60">
      <w:pPr>
        <w:pStyle w:val="ListParagraph"/>
        <w:numPr>
          <w:ilvl w:val="0"/>
          <w:numId w:val="1"/>
        </w:numPr>
        <w:bidi w:val="0"/>
      </w:pPr>
      <w:r>
        <w:t xml:space="preserve">Let </w:t>
      </w:r>
      <m:oMath>
        <m:r>
          <w:rPr>
            <w:rFonts w:ascii="Cambria Math" w:hAnsi="Cambria Math"/>
          </w:rPr>
          <m:t>X[I, j]</m:t>
        </m:r>
      </m:oMath>
      <w:r>
        <w:t xml:space="preserve"> denote an indicator for the presence of image </w:t>
      </w:r>
      <m:oMath>
        <m:r>
          <w:rPr>
            <w:rFonts w:ascii="Cambria Math" w:hAnsi="Cambria Math"/>
          </w:rPr>
          <m:t>X</m:t>
        </m:r>
      </m:oMath>
      <w:r>
        <w:t xml:space="preserve"> in the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ⅈ</m:t>
            </m:r>
          </m:e>
          <m:sup>
            <m:r>
              <w:rPr>
                <w:rFonts w:ascii="Cambria Math" w:eastAsiaTheme="minorEastAsia" w:hAnsi="Cambria Math"/>
              </w:rPr>
              <m:t>th</m:t>
            </m:r>
          </m:sup>
        </m:sSup>
      </m:oMath>
      <w:r>
        <w:t xml:space="preserve"> row and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j</m:t>
            </m:r>
          </m:e>
          <m:sup>
            <m:r>
              <w:rPr>
                <w:rFonts w:ascii="Cambria Math" w:eastAsiaTheme="minorEastAsia" w:hAnsi="Cambria Math"/>
              </w:rPr>
              <m:t>th</m:t>
            </m:r>
          </m:sup>
        </m:sSup>
        <m:r>
          <w:rPr>
            <w:rFonts w:ascii="Cambria Math" w:eastAsiaTheme="minorEastAsia" w:hAnsi="Cambria Math"/>
          </w:rPr>
          <m:t xml:space="preserve"> </m:t>
        </m:r>
      </m:oMath>
      <w:r>
        <w:t>column of a very long and wide canvas (for simplicity we assume a black and white image).</w:t>
      </w:r>
    </w:p>
    <w:p w14:paraId="14CD0065" w14:textId="77777777" w:rsidR="000B6C60" w:rsidRDefault="000B6C60" w:rsidP="000B6C60">
      <w:pPr>
        <w:pStyle w:val="ListParagraph"/>
        <w:bidi w:val="0"/>
      </w:pPr>
      <w:r>
        <w:t xml:space="preserve">Let </w:t>
      </w:r>
      <m:oMath>
        <m:r>
          <w:rPr>
            <w:rFonts w:ascii="Cambria Math" w:hAnsi="Cambria Math"/>
          </w:rPr>
          <m:t>H</m:t>
        </m:r>
      </m:oMath>
      <w:r>
        <w:t xml:space="preserve"> denote a matrix </w:t>
      </w:r>
      <m:oMath>
        <m:r>
          <w:rPr>
            <w:rFonts w:ascii="Cambria Math" w:hAnsi="Cambria Math"/>
          </w:rPr>
          <m:t>(LxL)</m:t>
        </m:r>
      </m:oMath>
      <w:r>
        <w:t>, which will serve as our filter.</w:t>
      </w:r>
    </w:p>
    <w:p w14:paraId="1794E1B5" w14:textId="77777777" w:rsidR="000B6C60" w:rsidRDefault="000B6C60" w:rsidP="000B6C60">
      <w:pPr>
        <w:pStyle w:val="ListParagraph"/>
        <w:bidi w:val="0"/>
      </w:pPr>
      <w:r>
        <w:t xml:space="preserve">Let </w:t>
      </w:r>
      <m:oMath>
        <m:r>
          <w:rPr>
            <w:rFonts w:ascii="Cambria Math" w:hAnsi="Cambria Math"/>
          </w:rPr>
          <m:t>c</m:t>
        </m:r>
        <m:r>
          <m:rPr>
            <m:scr m:val="double-struck"/>
          </m:rPr>
          <w:rPr>
            <w:rFonts w:ascii="Cambria Math" w:hAnsi="Cambria Math"/>
          </w:rPr>
          <m:t>∈R</m:t>
        </m:r>
      </m:oMath>
      <w:r>
        <w:rPr>
          <w:rFonts w:eastAsiaTheme="minorEastAsia"/>
        </w:rPr>
        <w:t xml:space="preserve"> denote a measure by which we shift X, i.e., </w:t>
      </w:r>
      <w:r>
        <w:t xml:space="preserve">a shift transformation to X, c pixels to the right will be denoted by </w:t>
      </w:r>
      <m:oMath>
        <m:r>
          <w:rPr>
            <w:rFonts w:ascii="Cambria Math" w:hAnsi="Cambria Math"/>
          </w:rPr>
          <m:t>X [i+c,  j].</m:t>
        </m:r>
      </m:oMath>
    </w:p>
    <w:p w14:paraId="45A3AD60" w14:textId="77777777" w:rsidR="000B6C60" w:rsidRDefault="000B6C60" w:rsidP="000B6C60">
      <w:pPr>
        <w:pStyle w:val="ListParagraph"/>
        <w:bidi w:val="0"/>
      </w:pPr>
      <w:r>
        <w:t xml:space="preserve">Next, we apply a 2-d convolution function (denoted by f) with the filter H, to X after being shifted c pixels to the right and c pixels up (without loss of generality) – </w:t>
      </w:r>
    </w:p>
    <w:p w14:paraId="333F26CC" w14:textId="77777777" w:rsidR="000B6C60" w:rsidRDefault="000B6C60" w:rsidP="000B6C60">
      <w:pPr>
        <w:pStyle w:val="ListParagraph"/>
        <w:bidi w:val="0"/>
      </w:pPr>
    </w:p>
    <w:p w14:paraId="18C041AB" w14:textId="77777777" w:rsidR="000B6C60" w:rsidRPr="000D6AF2" w:rsidRDefault="000B6C60" w:rsidP="000B6C60">
      <w:pPr>
        <w:pStyle w:val="ListParagraph"/>
        <w:bidi w:val="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+c</m:t>
              </m:r>
            </m:e>
          </m:d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=-0.5(L-1)</m:t>
              </m:r>
            </m:sub>
            <m:sup>
              <m:r>
                <w:rPr>
                  <w:rFonts w:ascii="Cambria Math" w:hAnsi="Cambria Math"/>
                </w:rPr>
                <m:t>0.5(L-1)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n=-0.5(L-1)</m:t>
                  </m:r>
                </m:sub>
                <m:sup>
                  <m:r>
                    <w:rPr>
                      <w:rFonts w:ascii="Cambria Math" w:hAnsi="Cambria Math"/>
                    </w:rPr>
                    <m:t>0.5(L-1)</m:t>
                  </m:r>
                </m:sup>
                <m:e>
                  <m:r>
                    <w:rPr>
                      <w:rFonts w:ascii="Cambria Math" w:hAnsi="Cambria Math"/>
                    </w:rPr>
                    <m:t>H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m, n</m:t>
                      </m:r>
                    </m:e>
                  </m:d>
                  <m:r>
                    <w:rPr>
                      <w:rFonts w:ascii="Cambria Math" w:hAnsi="Cambria Math"/>
                    </w:rPr>
                    <m:t>X[i+c-m, j+c-n]</m:t>
                  </m:r>
                </m:e>
              </m:nary>
            </m:e>
          </m:nary>
        </m:oMath>
      </m:oMathPara>
    </w:p>
    <w:p w14:paraId="22A403A1" w14:textId="77777777" w:rsidR="000B6C60" w:rsidRDefault="000B6C60" w:rsidP="000B6C60">
      <w:pPr>
        <w:pStyle w:val="ListParagraph"/>
        <w:bidi w:val="0"/>
      </w:pPr>
    </w:p>
    <w:p w14:paraId="092C0E69" w14:textId="46A84A48" w:rsidR="000B6C60" w:rsidRDefault="000B6C60" w:rsidP="000B6C60">
      <w:pPr>
        <w:pStyle w:val="ListParagraph"/>
        <w:bidi w:val="0"/>
        <w:rPr>
          <w:rtl/>
        </w:rPr>
      </w:pPr>
      <w:r>
        <w:t xml:space="preserve">Alternatively, we could first apply f onto x and only then apply the shift transformation, resulting in the same formula above (this is easily seen as </w:t>
      </w:r>
      <m:oMath>
        <m:r>
          <w:rPr>
            <w:rFonts w:ascii="Cambria Math" w:hAnsi="Cambria Math"/>
          </w:rPr>
          <m:t>H</m:t>
        </m:r>
      </m:oMath>
      <w:r>
        <w:t xml:space="preserve"> is not affected by the transformation, only </w:t>
      </w:r>
      <m:oMath>
        <m:r>
          <w:rPr>
            <w:rFonts w:ascii="Cambria Math" w:hAnsi="Cambria Math"/>
          </w:rPr>
          <m:t>X</m:t>
        </m:r>
      </m:oMath>
      <w:r>
        <w:t>).</w:t>
      </w:r>
    </w:p>
    <w:p w14:paraId="413685D8" w14:textId="1DF9019F" w:rsidR="000B6C60" w:rsidRDefault="000B6C60" w:rsidP="000B6C60">
      <w:pPr>
        <w:pStyle w:val="ListParagraph"/>
        <w:bidi w:val="0"/>
      </w:pPr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+c</m:t>
          </m:r>
          <m:r>
            <w:rPr>
              <w:rFonts w:ascii="Cambria Math" w:hAnsi="Cambria Math"/>
            </w:rPr>
            <m:t xml:space="preserve">= 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=-0.5(L-1)</m:t>
              </m:r>
            </m:sub>
            <m:sup>
              <m:r>
                <w:rPr>
                  <w:rFonts w:ascii="Cambria Math" w:hAnsi="Cambria Math"/>
                </w:rPr>
                <m:t>0.5(L-1)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n=-0.5(L-1)</m:t>
                  </m:r>
                </m:sub>
                <m:sup>
                  <m:r>
                    <w:rPr>
                      <w:rFonts w:ascii="Cambria Math" w:hAnsi="Cambria Math"/>
                    </w:rPr>
                    <m:t>0.5(L-1)</m:t>
                  </m:r>
                </m:sup>
                <m:e>
                  <m:limUpp>
                    <m:limUppPr>
                      <m:ctrlPr>
                        <w:rPr>
                          <w:rFonts w:ascii="Cambria Math" w:hAnsi="Cambria Math"/>
                          <w:i/>
                        </w:rPr>
                      </m:ctrlPr>
                    </m:limUppPr>
                    <m:e>
                      <m:groupChr>
                        <m:groupChrPr>
                          <m:chr m:val="⏞"/>
                          <m:pos m:val="top"/>
                          <m:vertJc m:val="bot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groupChr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, n</m:t>
                              </m:r>
                            </m:e>
                          </m:d>
                        </m:e>
                      </m:groupChr>
                    </m:e>
                    <m:lim>
                      <m:r>
                        <w:rPr>
                          <w:rFonts w:ascii="Cambria Math" w:hAnsi="Cambria Math"/>
                        </w:rPr>
                        <m:t>Not affected by shif</m:t>
                      </m:r>
                    </m:lim>
                  </m:limUpp>
                  <m:limUpp>
                    <m:limUppPr>
                      <m:ctrlPr>
                        <w:rPr>
                          <w:rFonts w:ascii="Cambria Math" w:hAnsi="Cambria Math"/>
                          <w:i/>
                        </w:rPr>
                      </m:ctrlPr>
                    </m:limUppPr>
                    <m:e>
                      <m:groupChr>
                        <m:groupChrPr>
                          <m:chr m:val="⏞"/>
                          <m:pos m:val="top"/>
                          <m:vertJc m:val="bot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groupChr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+c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-m, j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+c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-n</m:t>
                              </m:r>
                            </m:e>
                          </m:d>
                        </m:e>
                      </m:groupChr>
                    </m:e>
                    <m:lim>
                      <m:r>
                        <w:rPr>
                          <w:rFonts w:ascii="Cambria Math" w:hAnsi="Cambria Math"/>
                        </w:rPr>
                        <m:t>Represents the pixel shift in the image</m:t>
                      </m:r>
                    </m:lim>
                  </m:limUpp>
                </m:e>
              </m:nary>
              <m:r>
                <w:rPr>
                  <w:rFonts w:ascii="Cambria Math" w:hAnsi="Cambria Math"/>
                </w:rPr>
                <m:t xml:space="preserve"> </m:t>
              </m:r>
            </m:e>
          </m:nary>
        </m:oMath>
      </m:oMathPara>
    </w:p>
    <w:p w14:paraId="5C3A9561" w14:textId="177382B4" w:rsidR="002F1A67" w:rsidRDefault="000B6C60" w:rsidP="000B6C60">
      <w:pPr>
        <w:pStyle w:val="ListParagraph"/>
        <w:numPr>
          <w:ilvl w:val="0"/>
          <w:numId w:val="1"/>
        </w:numPr>
        <w:bidi w:val="0"/>
      </w:pPr>
      <w:r>
        <w:t xml:space="preserve">A shift transformation will be equivariant to convolution </w:t>
      </w:r>
      <w:r>
        <w:t>if</w:t>
      </w:r>
      <w:r>
        <w:t xml:space="preserve"> the image is not shifted outside the boundaries of the canvas, meaning the filter will be able to </w:t>
      </w:r>
      <w:r>
        <w:t>perform</w:t>
      </w:r>
      <w:r>
        <w:t xml:space="preserve"> on all the pixels</w:t>
      </w:r>
      <w:r w:rsidR="002F1A67">
        <w:t>, i.e., the content of the image remains the same and no information is changed in the image.</w:t>
      </w:r>
    </w:p>
    <w:p w14:paraId="2548A998" w14:textId="17B6D5F3" w:rsidR="000B6C60" w:rsidRDefault="000B6C60" w:rsidP="002F1A67">
      <w:pPr>
        <w:pStyle w:val="ListParagraph"/>
        <w:bidi w:val="0"/>
      </w:pPr>
      <w:r>
        <w:t xml:space="preserve"> This is true for any filter size.</w:t>
      </w:r>
    </w:p>
    <w:p w14:paraId="4D17703D" w14:textId="77777777" w:rsidR="00C62BF0" w:rsidRDefault="000B6C60" w:rsidP="000B6C60">
      <w:pPr>
        <w:pStyle w:val="ListParagraph"/>
        <w:numPr>
          <w:ilvl w:val="0"/>
          <w:numId w:val="1"/>
        </w:numPr>
        <w:bidi w:val="0"/>
      </w:pPr>
      <w:r>
        <w:t xml:space="preserve">Max-pooling’s results are invariant to a one-pixel shift only in case the windows are NOT disjoint (locally true). </w:t>
      </w:r>
    </w:p>
    <w:p w14:paraId="6F9EF1AD" w14:textId="3304755E" w:rsidR="000B6C60" w:rsidRDefault="000B6C60" w:rsidP="00C62BF0">
      <w:pPr>
        <w:pStyle w:val="ListParagraph"/>
        <w:bidi w:val="0"/>
      </w:pPr>
      <w:r>
        <w:t xml:space="preserve">Given a 3x3 filter with stride 3, windows are disjoint hence resulting in not high enough frequency for sampling each portion of the feature map – in violation of </w:t>
      </w:r>
      <w:r w:rsidRPr="00A70CDA">
        <w:t>Nyquist–Shannon sampling theorem</w:t>
      </w:r>
      <w:r>
        <w:t>.</w:t>
      </w:r>
    </w:p>
    <w:p w14:paraId="33FEB539" w14:textId="77777777" w:rsidR="00A641F8" w:rsidRDefault="000B6C60" w:rsidP="000B6C60">
      <w:pPr>
        <w:pStyle w:val="ListParagraph"/>
        <w:numPr>
          <w:ilvl w:val="0"/>
          <w:numId w:val="1"/>
        </w:numPr>
        <w:bidi w:val="0"/>
      </w:pPr>
      <w:r>
        <w:t xml:space="preserve">Shared weights across all inputs are a sufficient condition. </w:t>
      </w:r>
    </w:p>
    <w:p w14:paraId="3FAA624C" w14:textId="4D7B0C12" w:rsidR="000B6C60" w:rsidRDefault="000B6C60" w:rsidP="00A641F8">
      <w:pPr>
        <w:pStyle w:val="ListParagraph"/>
        <w:bidi w:val="0"/>
        <w:rPr>
          <w:rFonts w:eastAsiaTheme="minorEastAsia"/>
        </w:rPr>
      </w:pPr>
      <w:r>
        <w:t xml:space="preserve">Let </w:t>
      </w:r>
      <m:oMath>
        <m:r>
          <w:rPr>
            <w:rFonts w:ascii="Cambria Math" w:hAnsi="Cambria Math"/>
          </w:rPr>
          <m:t>X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d</m:t>
            </m:r>
          </m:sup>
        </m:sSup>
      </m:oMath>
      <w:r>
        <w:t xml:space="preserve"> denote the vector of inputs. And le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eastAsiaTheme="minorEastAsia"/>
        </w:rPr>
        <w:t xml:space="preserve"> denote the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ⅈ</m:t>
            </m:r>
          </m:e>
          <m:sup>
            <m:r>
              <w:rPr>
                <w:rFonts w:ascii="Cambria Math" w:eastAsiaTheme="minorEastAsia" w:hAnsi="Cambria Math"/>
              </w:rPr>
              <m:t>th</m:t>
            </m:r>
          </m:sup>
        </m:sSup>
      </m:oMath>
      <w:r>
        <w:rPr>
          <w:rFonts w:eastAsiaTheme="minorEastAsia"/>
        </w:rPr>
        <w:t xml:space="preserve"> node in the hidden layer. Given </w:t>
      </w:r>
      <m:oMath>
        <m:r>
          <w:rPr>
            <w:rFonts w:ascii="Cambria Math" w:eastAsiaTheme="minorEastAsia" w:hAnsi="Cambria Math" w:cs="Arial"/>
          </w:rPr>
          <m:t>ϕ</m:t>
        </m:r>
      </m:oMath>
      <w:r>
        <w:rPr>
          <w:rFonts w:eastAsiaTheme="minorEastAsia"/>
        </w:rPr>
        <w:t xml:space="preserve">, our activation function, is monotonous, each node’s output is </w:t>
      </w:r>
      <m:oMath>
        <m:r>
          <w:rPr>
            <w:rFonts w:ascii="Cambria Math" w:eastAsiaTheme="minorEastAsia" w:hAnsi="Cambria Math" w:cs="Arial"/>
          </w:rPr>
          <m:t>ϕ</m:t>
        </m:r>
        <m: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k=1</m:t>
            </m:r>
          </m:sub>
          <m:sup>
            <m:r>
              <w:rPr>
                <w:rFonts w:ascii="Cambria Math" w:hAnsi="Cambria Math"/>
              </w:rPr>
              <m:t>d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nary>
      </m:oMath>
      <w:r>
        <w:rPr>
          <w:rFonts w:eastAsiaTheme="minorEastAsia"/>
        </w:rPr>
        <w:t xml:space="preserve">). Thanks to the property, for each node, the output is permutation invariant. </w:t>
      </w:r>
    </w:p>
    <w:p w14:paraId="048AE982" w14:textId="30E07F55" w:rsidR="00A641F8" w:rsidRDefault="00A641F8" w:rsidP="00A641F8">
      <w:pPr>
        <w:pStyle w:val="ListParagraph"/>
        <w:bidi w:val="0"/>
      </w:pPr>
      <w:r>
        <w:rPr>
          <w:rFonts w:eastAsiaTheme="minorEastAsia"/>
        </w:rPr>
        <w:t>Note that under these conditions you lose the spatial relationship, which is needed for computer vision.</w:t>
      </w:r>
    </w:p>
    <w:p w14:paraId="7797C7F9" w14:textId="77777777" w:rsidR="007C5156" w:rsidRPr="007C5156" w:rsidRDefault="007C5156" w:rsidP="007C5156"/>
    <w:p w14:paraId="31BBDF0B" w14:textId="53887E37" w:rsidR="00F623A7" w:rsidRDefault="00F623A7" w:rsidP="00F623A7">
      <w:pPr>
        <w:pStyle w:val="Heading1"/>
      </w:pPr>
      <w:r>
        <w:lastRenderedPageBreak/>
        <w:t>Question 4</w:t>
      </w:r>
    </w:p>
    <w:p w14:paraId="398A31CF" w14:textId="77777777" w:rsidR="00A84277" w:rsidRPr="002B7D1A" w:rsidRDefault="00A84277" w:rsidP="00A84277">
      <w:pPr>
        <w:rPr>
          <w:rFonts w:eastAsiaTheme="minorEastAsia"/>
        </w:rPr>
      </w:pPr>
      <w:r>
        <w:t>Code (python notebook) attached in zip file.</w:t>
      </w:r>
    </w:p>
    <w:p w14:paraId="365EDC8C" w14:textId="39F04FA4" w:rsidR="00F623A7" w:rsidRPr="00F623A7" w:rsidRDefault="00F623A7" w:rsidP="00F623A7"/>
    <w:p w14:paraId="08B1B350" w14:textId="77777777" w:rsidR="004653FF" w:rsidRPr="002B7D1A" w:rsidRDefault="004653FF" w:rsidP="004653FF">
      <w:pPr>
        <w:rPr>
          <w:rFonts w:eastAsiaTheme="minorEastAsia"/>
        </w:rPr>
      </w:pPr>
    </w:p>
    <w:p w14:paraId="47CA8AA4" w14:textId="77777777" w:rsidR="002B7D1A" w:rsidRPr="002B7D1A" w:rsidRDefault="002B7D1A" w:rsidP="002B7D1A">
      <w:pPr>
        <w:rPr>
          <w:rFonts w:eastAsiaTheme="minorEastAsia"/>
        </w:rPr>
      </w:pPr>
    </w:p>
    <w:sectPr w:rsidR="002B7D1A" w:rsidRPr="002B7D1A" w:rsidSect="00DA23AA">
      <w:headerReference w:type="default" r:id="rId7"/>
      <w:foot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24D5C2" w14:textId="77777777" w:rsidR="00383221" w:rsidRDefault="00383221" w:rsidP="00F727D0">
      <w:pPr>
        <w:spacing w:after="0" w:line="240" w:lineRule="auto"/>
      </w:pPr>
      <w:r>
        <w:separator/>
      </w:r>
    </w:p>
  </w:endnote>
  <w:endnote w:type="continuationSeparator" w:id="0">
    <w:p w14:paraId="4E93DB9A" w14:textId="77777777" w:rsidR="00383221" w:rsidRDefault="00383221" w:rsidP="00F727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1745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23F473" w14:textId="4D62E7F8" w:rsidR="00F727D0" w:rsidRDefault="00F727D0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51082E9" w14:textId="77777777" w:rsidR="00F727D0" w:rsidRDefault="00F727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582B1D" w14:textId="77777777" w:rsidR="00383221" w:rsidRDefault="00383221" w:rsidP="00F727D0">
      <w:pPr>
        <w:spacing w:after="0" w:line="240" w:lineRule="auto"/>
      </w:pPr>
      <w:r>
        <w:separator/>
      </w:r>
    </w:p>
  </w:footnote>
  <w:footnote w:type="continuationSeparator" w:id="0">
    <w:p w14:paraId="1DB34B0C" w14:textId="77777777" w:rsidR="00383221" w:rsidRDefault="00383221" w:rsidP="00F727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9E8B84" w14:textId="3A8484D2" w:rsidR="00F727D0" w:rsidRDefault="00F727D0">
    <w:pPr>
      <w:pStyle w:val="Header"/>
    </w:pPr>
    <w:r>
      <w:t xml:space="preserve">Dor Zazon </w:t>
    </w:r>
    <w:r w:rsidR="00F623A7" w:rsidRPr="00F623A7">
      <w:t>312237803</w:t>
    </w:r>
    <w:r w:rsidR="00F623A7">
      <w:tab/>
      <w:t>Deep Learning Course</w:t>
    </w:r>
    <w:r w:rsidR="00F623A7">
      <w:tab/>
      <w:t xml:space="preserve">Exercise </w:t>
    </w:r>
    <w:r w:rsidR="0021106A">
      <w:t>2</w:t>
    </w:r>
  </w:p>
  <w:p w14:paraId="5B1790C5" w14:textId="034FB75B" w:rsidR="00F727D0" w:rsidRDefault="00F727D0">
    <w:pPr>
      <w:pStyle w:val="Header"/>
    </w:pPr>
    <w:r>
      <w:t>Tal Cordova 203868187</w:t>
    </w:r>
  </w:p>
  <w:p w14:paraId="56EF468C" w14:textId="77777777" w:rsidR="00F727D0" w:rsidRDefault="00F727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356F1"/>
    <w:multiLevelType w:val="hybridMultilevel"/>
    <w:tmpl w:val="C6F4F4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SwsDQ2NTczMzC3sDBV0lEKTi0uzszPAykwrgUA688PtCwAAAA="/>
  </w:docVars>
  <w:rsids>
    <w:rsidRoot w:val="001C3833"/>
    <w:rsid w:val="0000020D"/>
    <w:rsid w:val="00073123"/>
    <w:rsid w:val="00082A41"/>
    <w:rsid w:val="000A4DC9"/>
    <w:rsid w:val="000B6C60"/>
    <w:rsid w:val="00160021"/>
    <w:rsid w:val="001A0A7F"/>
    <w:rsid w:val="001B3A0E"/>
    <w:rsid w:val="001C3833"/>
    <w:rsid w:val="0021106A"/>
    <w:rsid w:val="0023585D"/>
    <w:rsid w:val="0026638C"/>
    <w:rsid w:val="002B7D1A"/>
    <w:rsid w:val="002C5887"/>
    <w:rsid w:val="002F1A67"/>
    <w:rsid w:val="00327DDC"/>
    <w:rsid w:val="003307A6"/>
    <w:rsid w:val="0033272B"/>
    <w:rsid w:val="00334310"/>
    <w:rsid w:val="003353F3"/>
    <w:rsid w:val="00344FA5"/>
    <w:rsid w:val="00383221"/>
    <w:rsid w:val="003B2E01"/>
    <w:rsid w:val="003F0F4F"/>
    <w:rsid w:val="003F1449"/>
    <w:rsid w:val="004037BA"/>
    <w:rsid w:val="0045646D"/>
    <w:rsid w:val="004572F9"/>
    <w:rsid w:val="004653FF"/>
    <w:rsid w:val="004A084F"/>
    <w:rsid w:val="004E5534"/>
    <w:rsid w:val="005008D0"/>
    <w:rsid w:val="005039F9"/>
    <w:rsid w:val="00513B29"/>
    <w:rsid w:val="00523F87"/>
    <w:rsid w:val="005264A4"/>
    <w:rsid w:val="00546BC3"/>
    <w:rsid w:val="0061706A"/>
    <w:rsid w:val="00653563"/>
    <w:rsid w:val="0067792A"/>
    <w:rsid w:val="00697ED0"/>
    <w:rsid w:val="007A5397"/>
    <w:rsid w:val="007B42C2"/>
    <w:rsid w:val="007C5156"/>
    <w:rsid w:val="007D5535"/>
    <w:rsid w:val="007E1C56"/>
    <w:rsid w:val="00807131"/>
    <w:rsid w:val="00820F85"/>
    <w:rsid w:val="00861219"/>
    <w:rsid w:val="008629C2"/>
    <w:rsid w:val="00883901"/>
    <w:rsid w:val="008C63C0"/>
    <w:rsid w:val="008E1EB0"/>
    <w:rsid w:val="008E609C"/>
    <w:rsid w:val="009237F6"/>
    <w:rsid w:val="00950B11"/>
    <w:rsid w:val="00967581"/>
    <w:rsid w:val="009E16A1"/>
    <w:rsid w:val="009F79B6"/>
    <w:rsid w:val="00A00B19"/>
    <w:rsid w:val="00A04D7C"/>
    <w:rsid w:val="00A641F8"/>
    <w:rsid w:val="00A76309"/>
    <w:rsid w:val="00A80EE7"/>
    <w:rsid w:val="00A84277"/>
    <w:rsid w:val="00A85283"/>
    <w:rsid w:val="00A91C9E"/>
    <w:rsid w:val="00B101C8"/>
    <w:rsid w:val="00B15438"/>
    <w:rsid w:val="00B35BB3"/>
    <w:rsid w:val="00B44197"/>
    <w:rsid w:val="00BA40B7"/>
    <w:rsid w:val="00BA7A61"/>
    <w:rsid w:val="00BB02C6"/>
    <w:rsid w:val="00BB609D"/>
    <w:rsid w:val="00BC26CA"/>
    <w:rsid w:val="00BE65CB"/>
    <w:rsid w:val="00C24B61"/>
    <w:rsid w:val="00C62BF0"/>
    <w:rsid w:val="00C64005"/>
    <w:rsid w:val="00C75FBF"/>
    <w:rsid w:val="00CC08A4"/>
    <w:rsid w:val="00CE0ACB"/>
    <w:rsid w:val="00D006F3"/>
    <w:rsid w:val="00D31292"/>
    <w:rsid w:val="00D3371B"/>
    <w:rsid w:val="00D71120"/>
    <w:rsid w:val="00D82C2A"/>
    <w:rsid w:val="00D83AC0"/>
    <w:rsid w:val="00DA23AA"/>
    <w:rsid w:val="00DD1DF7"/>
    <w:rsid w:val="00DD3E22"/>
    <w:rsid w:val="00E96544"/>
    <w:rsid w:val="00EB60F2"/>
    <w:rsid w:val="00EB7A31"/>
    <w:rsid w:val="00EE2BB0"/>
    <w:rsid w:val="00EE49DB"/>
    <w:rsid w:val="00EF7551"/>
    <w:rsid w:val="00F02E48"/>
    <w:rsid w:val="00F11756"/>
    <w:rsid w:val="00F623A7"/>
    <w:rsid w:val="00F701DE"/>
    <w:rsid w:val="00F727D0"/>
    <w:rsid w:val="00F76033"/>
    <w:rsid w:val="00F7757A"/>
    <w:rsid w:val="00FD13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6A3594"/>
  <w15:docId w15:val="{DE1BA32D-E974-4C63-8959-904C8D3CC4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1449"/>
  </w:style>
  <w:style w:type="paragraph" w:styleId="Heading1">
    <w:name w:val="heading 1"/>
    <w:basedOn w:val="Normal"/>
    <w:next w:val="Normal"/>
    <w:link w:val="Heading1Char"/>
    <w:uiPriority w:val="9"/>
    <w:qFormat/>
    <w:rsid w:val="001C383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383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383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C383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1C3833"/>
    <w:rPr>
      <w:color w:val="808080"/>
    </w:rPr>
  </w:style>
  <w:style w:type="table" w:styleId="TableGrid">
    <w:name w:val="Table Grid"/>
    <w:basedOn w:val="TableNormal"/>
    <w:uiPriority w:val="39"/>
    <w:rsid w:val="005008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727D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27D0"/>
  </w:style>
  <w:style w:type="paragraph" w:styleId="Footer">
    <w:name w:val="footer"/>
    <w:basedOn w:val="Normal"/>
    <w:link w:val="FooterChar"/>
    <w:uiPriority w:val="99"/>
    <w:unhideWhenUsed/>
    <w:rsid w:val="00F727D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27D0"/>
  </w:style>
  <w:style w:type="paragraph" w:styleId="ListParagraph">
    <w:name w:val="List Paragraph"/>
    <w:basedOn w:val="Normal"/>
    <w:uiPriority w:val="34"/>
    <w:qFormat/>
    <w:rsid w:val="000B6C60"/>
    <w:pPr>
      <w:bidi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2</Pages>
  <Words>351</Words>
  <Characters>200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 cordova</dc:creator>
  <cp:keywords/>
  <dc:description/>
  <cp:lastModifiedBy>tal cordova</cp:lastModifiedBy>
  <cp:revision>9</cp:revision>
  <dcterms:created xsi:type="dcterms:W3CDTF">2021-12-18T15:28:00Z</dcterms:created>
  <dcterms:modified xsi:type="dcterms:W3CDTF">2021-12-25T10:01:00Z</dcterms:modified>
</cp:coreProperties>
</file>